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F8A7E" w14:textId="0B481FB5" w:rsidR="00C235F9" w:rsidRPr="00FF050C" w:rsidRDefault="00240A04" w:rsidP="00CE53F0">
      <w:pPr>
        <w:jc w:val="center"/>
        <w:rPr>
          <w:rFonts w:ascii="ＭＳ Ｐ明朝" w:eastAsia="ＭＳ Ｐ明朝" w:hAnsi="ＭＳ Ｐ明朝"/>
          <w:b/>
          <w:sz w:val="24"/>
        </w:rPr>
      </w:pPr>
      <w:r w:rsidRPr="00FF050C">
        <w:rPr>
          <w:rFonts w:ascii="ＭＳ Ｐ明朝" w:eastAsia="ＭＳ Ｐ明朝" w:hAnsi="ＭＳ Ｐ明朝"/>
          <w:b/>
          <w:sz w:val="24"/>
        </w:rPr>
        <w:t>国際交流促進（国内旅費）支援</w:t>
      </w:r>
      <w:r w:rsidRPr="00FF050C">
        <w:rPr>
          <w:rFonts w:ascii="ＭＳ Ｐ明朝" w:eastAsia="ＭＳ Ｐ明朝" w:hAnsi="ＭＳ Ｐ明朝" w:hint="eastAsia"/>
          <w:b/>
          <w:sz w:val="24"/>
        </w:rPr>
        <w:t xml:space="preserve">　申請書</w:t>
      </w:r>
    </w:p>
    <w:p w14:paraId="68F51D58" w14:textId="1E73BAD2" w:rsidR="00CE53F0" w:rsidRPr="00FF050C" w:rsidRDefault="00CE53F0" w:rsidP="00CE53F0">
      <w:pPr>
        <w:jc w:val="center"/>
        <w:rPr>
          <w:rFonts w:ascii="ＭＳ Ｐ明朝" w:eastAsia="ＭＳ Ｐ明朝" w:hAnsi="ＭＳ Ｐ明朝"/>
        </w:rPr>
      </w:pPr>
    </w:p>
    <w:p w14:paraId="58D2DBCF" w14:textId="77777777" w:rsidR="00CE53F0" w:rsidRPr="00FF050C" w:rsidRDefault="00CE53F0" w:rsidP="00CE53F0">
      <w:pPr>
        <w:jc w:val="center"/>
        <w:rPr>
          <w:rFonts w:ascii="ＭＳ Ｐ明朝" w:eastAsia="ＭＳ Ｐ明朝" w:hAnsi="ＭＳ Ｐ明朝"/>
        </w:rPr>
      </w:pPr>
    </w:p>
    <w:p w14:paraId="26E0DB24" w14:textId="44651284" w:rsidR="00240A04" w:rsidRPr="00FF050C" w:rsidRDefault="00ED7236" w:rsidP="00ED7236">
      <w:pPr>
        <w:jc w:val="right"/>
        <w:rPr>
          <w:rFonts w:ascii="ＭＳ Ｐ明朝" w:eastAsia="ＭＳ Ｐ明朝" w:hAnsi="ＭＳ Ｐ明朝"/>
        </w:rPr>
      </w:pPr>
      <w:r w:rsidRPr="009C1EF0">
        <w:rPr>
          <w:rFonts w:ascii="Times New Roman" w:eastAsia="ＭＳ Ｐ明朝" w:hAnsi="Times New Roman" w:cs="Times New Roman"/>
          <w:sz w:val="24"/>
        </w:rPr>
        <w:t>20</w:t>
      </w:r>
      <w:r w:rsidR="00065719" w:rsidRPr="009C1EF0">
        <w:rPr>
          <w:rFonts w:ascii="Times New Roman" w:eastAsia="ＭＳ Ｐ明朝" w:hAnsi="Times New Roman" w:cs="Times New Roman"/>
        </w:rPr>
        <w:t xml:space="preserve">  </w:t>
      </w:r>
      <w:r w:rsidR="00065719">
        <w:rPr>
          <w:rFonts w:ascii="Times New Roman" w:eastAsia="ＭＳ Ｐ明朝" w:hAnsi="Times New Roman" w:cs="Times New Roman"/>
        </w:rPr>
        <w:t xml:space="preserve">  </w:t>
      </w:r>
      <w:r w:rsidRPr="00FF050C">
        <w:rPr>
          <w:rFonts w:ascii="ＭＳ Ｐ明朝" w:eastAsia="ＭＳ Ｐ明朝" w:hAnsi="ＭＳ Ｐ明朝" w:hint="eastAsia"/>
        </w:rPr>
        <w:t>年</w:t>
      </w:r>
      <w:r w:rsidR="00065719">
        <w:rPr>
          <w:rFonts w:ascii="ＭＳ Ｐ明朝" w:eastAsia="ＭＳ Ｐ明朝" w:hAnsi="ＭＳ Ｐ明朝" w:hint="eastAsia"/>
        </w:rPr>
        <w:t xml:space="preserve"> </w:t>
      </w:r>
      <w:r w:rsidRPr="00FF050C">
        <w:rPr>
          <w:rFonts w:ascii="ＭＳ Ｐ明朝" w:eastAsia="ＭＳ Ｐ明朝" w:hAnsi="ＭＳ Ｐ明朝" w:hint="eastAsia"/>
        </w:rPr>
        <w:t xml:space="preserve">　</w:t>
      </w:r>
      <w:r w:rsidR="00065719">
        <w:rPr>
          <w:rFonts w:ascii="ＭＳ Ｐ明朝" w:eastAsia="ＭＳ Ｐ明朝" w:hAnsi="ＭＳ Ｐ明朝" w:hint="eastAsia"/>
        </w:rPr>
        <w:t xml:space="preserve">  </w:t>
      </w:r>
      <w:r w:rsidRPr="00FF050C">
        <w:rPr>
          <w:rFonts w:ascii="ＭＳ Ｐ明朝" w:eastAsia="ＭＳ Ｐ明朝" w:hAnsi="ＭＳ Ｐ明朝" w:hint="eastAsia"/>
        </w:rPr>
        <w:t>月</w:t>
      </w:r>
      <w:r w:rsidR="00065719">
        <w:rPr>
          <w:rFonts w:ascii="ＭＳ Ｐ明朝" w:eastAsia="ＭＳ Ｐ明朝" w:hAnsi="ＭＳ Ｐ明朝" w:hint="eastAsia"/>
        </w:rPr>
        <w:t xml:space="preserve"> </w:t>
      </w:r>
      <w:r w:rsidRPr="00FF050C">
        <w:rPr>
          <w:rFonts w:ascii="ＭＳ Ｐ明朝" w:eastAsia="ＭＳ Ｐ明朝" w:hAnsi="ＭＳ Ｐ明朝" w:hint="eastAsia"/>
        </w:rPr>
        <w:t xml:space="preserve">　　日</w:t>
      </w:r>
    </w:p>
    <w:p w14:paraId="27B2A3F1" w14:textId="055718A8" w:rsidR="00CE53F0" w:rsidRPr="00FF050C" w:rsidRDefault="00CE53F0">
      <w:pPr>
        <w:rPr>
          <w:rFonts w:ascii="ＭＳ Ｐ明朝" w:eastAsia="ＭＳ Ｐ明朝" w:hAnsi="ＭＳ Ｐ明朝"/>
        </w:rPr>
      </w:pPr>
    </w:p>
    <w:p w14:paraId="7959889E" w14:textId="77777777" w:rsidR="00A04B2B" w:rsidRPr="00FF050C" w:rsidRDefault="00A04B2B">
      <w:pPr>
        <w:rPr>
          <w:rFonts w:ascii="ＭＳ Ｐ明朝" w:eastAsia="ＭＳ Ｐ明朝" w:hAnsi="ＭＳ Ｐ明朝"/>
        </w:rPr>
      </w:pPr>
    </w:p>
    <w:p w14:paraId="1B43C5FA" w14:textId="55BBFBAB" w:rsidR="00240A04" w:rsidRPr="00FF050C" w:rsidRDefault="00CE53F0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〔</w:t>
      </w:r>
      <w:r w:rsidR="00240A04" w:rsidRPr="00FF050C">
        <w:rPr>
          <w:rFonts w:ascii="ＭＳ Ｐ明朝" w:eastAsia="ＭＳ Ｐ明朝" w:hAnsi="ＭＳ Ｐ明朝" w:hint="eastAsia"/>
        </w:rPr>
        <w:t>申請者</w:t>
      </w:r>
      <w:r w:rsidRPr="00FF050C">
        <w:rPr>
          <w:rFonts w:ascii="ＭＳ Ｐ明朝" w:eastAsia="ＭＳ Ｐ明朝" w:hAnsi="ＭＳ Ｐ明朝" w:hint="eastAsia"/>
        </w:rPr>
        <w:t>〕</w:t>
      </w:r>
    </w:p>
    <w:p w14:paraId="120ECFC1" w14:textId="77777777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氏　名：</w:t>
      </w:r>
    </w:p>
    <w:p w14:paraId="5D44E0F9" w14:textId="66519432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所　属：</w:t>
      </w:r>
    </w:p>
    <w:p w14:paraId="3677A3B3" w14:textId="62AF3687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支部名：</w:t>
      </w:r>
    </w:p>
    <w:p w14:paraId="26CFCB71" w14:textId="033860F2" w:rsidR="00240A04" w:rsidRPr="00FF050C" w:rsidRDefault="00240A04">
      <w:pPr>
        <w:rPr>
          <w:rFonts w:ascii="ＭＳ Ｐ明朝" w:eastAsia="ＭＳ Ｐ明朝" w:hAnsi="ＭＳ Ｐ明朝"/>
        </w:rPr>
      </w:pPr>
    </w:p>
    <w:p w14:paraId="24EBCE53" w14:textId="77777777" w:rsidR="00A04B2B" w:rsidRPr="00FF050C" w:rsidRDefault="00A04B2B">
      <w:pPr>
        <w:rPr>
          <w:rFonts w:ascii="ＭＳ Ｐ明朝" w:eastAsia="ＭＳ Ｐ明朝" w:hAnsi="ＭＳ Ｐ明朝"/>
        </w:rPr>
      </w:pPr>
    </w:p>
    <w:p w14:paraId="0CBC777C" w14:textId="3D733B4A" w:rsidR="00240A04" w:rsidRPr="00FF050C" w:rsidRDefault="00CE53F0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〔</w:t>
      </w:r>
      <w:r w:rsidR="00240A04" w:rsidRPr="00FF050C">
        <w:rPr>
          <w:rFonts w:ascii="ＭＳ Ｐ明朝" w:eastAsia="ＭＳ Ｐ明朝" w:hAnsi="ＭＳ Ｐ明朝" w:hint="eastAsia"/>
        </w:rPr>
        <w:t>招聘・派遣する研究者</w:t>
      </w:r>
      <w:r w:rsidRPr="00FF050C">
        <w:rPr>
          <w:rFonts w:ascii="ＭＳ Ｐ明朝" w:eastAsia="ＭＳ Ｐ明朝" w:hAnsi="ＭＳ Ｐ明朝" w:hint="eastAsia"/>
        </w:rPr>
        <w:t>〕</w:t>
      </w:r>
    </w:p>
    <w:p w14:paraId="354083D3" w14:textId="76CBB640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氏　名：</w:t>
      </w:r>
    </w:p>
    <w:p w14:paraId="070DFCD7" w14:textId="001BB3F5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所　属：</w:t>
      </w:r>
    </w:p>
    <w:p w14:paraId="3EA966A6" w14:textId="41D37779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日本での所属先：</w:t>
      </w:r>
    </w:p>
    <w:p w14:paraId="03D3BE08" w14:textId="689B4302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申請者との関係：</w:t>
      </w:r>
    </w:p>
    <w:p w14:paraId="6D2DF692" w14:textId="7ADB2050" w:rsidR="00240A04" w:rsidRPr="00FF050C" w:rsidRDefault="00240A04">
      <w:pPr>
        <w:rPr>
          <w:rFonts w:ascii="ＭＳ Ｐ明朝" w:eastAsia="ＭＳ Ｐ明朝" w:hAnsi="ＭＳ Ｐ明朝"/>
        </w:rPr>
      </w:pPr>
    </w:p>
    <w:p w14:paraId="43739446" w14:textId="77777777" w:rsidR="00A04B2B" w:rsidRPr="00FF050C" w:rsidRDefault="00A04B2B">
      <w:pPr>
        <w:rPr>
          <w:rFonts w:ascii="ＭＳ Ｐ明朝" w:eastAsia="ＭＳ Ｐ明朝" w:hAnsi="ＭＳ Ｐ明朝"/>
        </w:rPr>
      </w:pPr>
    </w:p>
    <w:p w14:paraId="17592BB0" w14:textId="20FDC8B0" w:rsidR="00240A04" w:rsidRPr="00FF050C" w:rsidRDefault="00CB2CE4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〔</w:t>
      </w:r>
      <w:r w:rsidR="00240A04" w:rsidRPr="00FF050C">
        <w:rPr>
          <w:rFonts w:ascii="ＭＳ Ｐ明朝" w:eastAsia="ＭＳ Ｐ明朝" w:hAnsi="ＭＳ Ｐ明朝" w:hint="eastAsia"/>
        </w:rPr>
        <w:t>アフリカ学会の活動に関連した催しについて（資料などがあれば添付）</w:t>
      </w:r>
      <w:r w:rsidRPr="00FF050C">
        <w:rPr>
          <w:rFonts w:ascii="ＭＳ Ｐ明朝" w:eastAsia="ＭＳ Ｐ明朝" w:hAnsi="ＭＳ Ｐ明朝" w:hint="eastAsia"/>
        </w:rPr>
        <w:t>〕</w:t>
      </w:r>
    </w:p>
    <w:p w14:paraId="52EDC119" w14:textId="27669B17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日　時：</w:t>
      </w:r>
    </w:p>
    <w:p w14:paraId="0615C4D6" w14:textId="26588265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場　所：</w:t>
      </w:r>
    </w:p>
    <w:p w14:paraId="0C2CF6AD" w14:textId="2C8F29A5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内　容：</w:t>
      </w:r>
    </w:p>
    <w:p w14:paraId="33FFEF6A" w14:textId="4308C408" w:rsidR="00240A04" w:rsidRPr="00FF050C" w:rsidRDefault="00240A04">
      <w:pPr>
        <w:rPr>
          <w:rFonts w:ascii="ＭＳ Ｐ明朝" w:eastAsia="ＭＳ Ｐ明朝" w:hAnsi="ＭＳ Ｐ明朝"/>
        </w:rPr>
      </w:pPr>
    </w:p>
    <w:p w14:paraId="4255344F" w14:textId="77777777" w:rsidR="00CB2CE4" w:rsidRPr="00FF050C" w:rsidRDefault="00CB2CE4">
      <w:pPr>
        <w:rPr>
          <w:rFonts w:ascii="ＭＳ Ｐ明朝" w:eastAsia="ＭＳ Ｐ明朝" w:hAnsi="ＭＳ Ｐ明朝"/>
        </w:rPr>
      </w:pPr>
    </w:p>
    <w:p w14:paraId="7C90818F" w14:textId="33E991F5" w:rsidR="00240A04" w:rsidRPr="00FF050C" w:rsidRDefault="00240A04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支援を希望する旅費：（</w:t>
      </w:r>
      <w:r w:rsidR="00A50F31" w:rsidRPr="00FF050C">
        <w:rPr>
          <w:rFonts w:ascii="ＭＳ Ｐ明朝" w:eastAsia="ＭＳ Ｐ明朝" w:hAnsi="ＭＳ Ｐ明朝" w:hint="eastAsia"/>
        </w:rPr>
        <w:t>宿泊費は別途定める規定により１泊分の実費：上限</w:t>
      </w:r>
      <w:r w:rsidR="00A50F31" w:rsidRPr="009C1EF0">
        <w:rPr>
          <w:rFonts w:ascii="Times New Roman" w:eastAsia="ＭＳ Ｐ明朝" w:hAnsi="Times New Roman" w:cs="Times New Roman"/>
        </w:rPr>
        <w:t>13</w:t>
      </w:r>
      <w:r w:rsidR="00065719">
        <w:rPr>
          <w:rFonts w:ascii="Times New Roman" w:eastAsia="ＭＳ Ｐ明朝" w:hAnsi="Times New Roman" w:cs="Times New Roman"/>
        </w:rPr>
        <w:t>,</w:t>
      </w:r>
      <w:r w:rsidR="00A50F31" w:rsidRPr="009C1EF0">
        <w:rPr>
          <w:rFonts w:ascii="Times New Roman" w:eastAsia="ＭＳ Ｐ明朝" w:hAnsi="Times New Roman" w:cs="Times New Roman"/>
        </w:rPr>
        <w:t>000</w:t>
      </w:r>
      <w:r w:rsidR="00A50F31" w:rsidRPr="00FF050C">
        <w:rPr>
          <w:rFonts w:ascii="ＭＳ Ｐ明朝" w:eastAsia="ＭＳ Ｐ明朝" w:hAnsi="ＭＳ Ｐ明朝" w:hint="eastAsia"/>
        </w:rPr>
        <w:t>円を支給する</w:t>
      </w:r>
      <w:r w:rsidRPr="00FF050C">
        <w:rPr>
          <w:rFonts w:ascii="ＭＳ Ｐ明朝" w:eastAsia="ＭＳ Ｐ明朝" w:hAnsi="ＭＳ Ｐ明朝" w:hint="eastAsia"/>
        </w:rPr>
        <w:t>）</w:t>
      </w:r>
    </w:p>
    <w:p w14:paraId="4EC732CD" w14:textId="0B3D6753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交通費概算額：</w:t>
      </w:r>
      <w:r w:rsidRPr="00FF050C">
        <w:rPr>
          <w:rFonts w:ascii="ＭＳ Ｐ明朝" w:eastAsia="ＭＳ Ｐ明朝" w:hAnsi="ＭＳ Ｐ明朝"/>
        </w:rPr>
        <w:tab/>
      </w:r>
      <w:r w:rsidRPr="00FF050C">
        <w:rPr>
          <w:rFonts w:ascii="ＭＳ Ｐ明朝" w:eastAsia="ＭＳ Ｐ明朝" w:hAnsi="ＭＳ Ｐ明朝"/>
        </w:rPr>
        <w:tab/>
      </w:r>
      <w:r w:rsidRPr="00FF050C">
        <w:rPr>
          <w:rFonts w:ascii="ＭＳ Ｐ明朝" w:eastAsia="ＭＳ Ｐ明朝" w:hAnsi="ＭＳ Ｐ明朝" w:hint="eastAsia"/>
        </w:rPr>
        <w:t>円（但し精算払い）</w:t>
      </w:r>
    </w:p>
    <w:p w14:paraId="4AF4B305" w14:textId="4DB1A076" w:rsidR="00240A04" w:rsidRPr="00FF050C" w:rsidRDefault="00240A04" w:rsidP="001C417C">
      <w:pPr>
        <w:ind w:firstLineChars="100" w:firstLine="210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経　路：</w:t>
      </w:r>
    </w:p>
    <w:p w14:paraId="1762970B" w14:textId="77777777" w:rsidR="005329A0" w:rsidRPr="00FF050C" w:rsidRDefault="005329A0" w:rsidP="001C417C">
      <w:pPr>
        <w:ind w:firstLineChars="100" w:firstLine="210"/>
        <w:rPr>
          <w:rFonts w:ascii="ＭＳ Ｐ明朝" w:eastAsia="ＭＳ Ｐ明朝" w:hAnsi="ＭＳ Ｐ明朝"/>
        </w:rPr>
      </w:pPr>
    </w:p>
    <w:p w14:paraId="2884AAC6" w14:textId="77777777" w:rsidR="00240A04" w:rsidRPr="00FF050C" w:rsidRDefault="00240A04">
      <w:pPr>
        <w:rPr>
          <w:rFonts w:ascii="ＭＳ Ｐ明朝" w:eastAsia="ＭＳ Ｐ明朝" w:hAnsi="ＭＳ Ｐ明朝"/>
        </w:rPr>
      </w:pPr>
    </w:p>
    <w:p w14:paraId="04982D40" w14:textId="77777777" w:rsidR="00240A04" w:rsidRPr="00FF050C" w:rsidRDefault="00240A04">
      <w:pPr>
        <w:rPr>
          <w:rFonts w:ascii="ＭＳ Ｐ明朝" w:eastAsia="ＭＳ Ｐ明朝" w:hAnsi="ＭＳ Ｐ明朝"/>
        </w:rPr>
      </w:pPr>
    </w:p>
    <w:p w14:paraId="0F363D53" w14:textId="77777777" w:rsidR="005329A0" w:rsidRPr="00FF050C" w:rsidRDefault="005329A0">
      <w:pPr>
        <w:rPr>
          <w:rFonts w:ascii="ＭＳ Ｐ明朝" w:eastAsia="ＭＳ Ｐ明朝" w:hAnsi="ＭＳ Ｐ明朝"/>
        </w:rPr>
      </w:pPr>
    </w:p>
    <w:p w14:paraId="2EDB5A0B" w14:textId="73F19EB6" w:rsidR="005329A0" w:rsidRPr="00FF050C" w:rsidRDefault="005329A0">
      <w:pPr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宿泊費が　□必要である　□必要でない</w:t>
      </w:r>
    </w:p>
    <w:p w14:paraId="5D0C9005" w14:textId="77777777" w:rsidR="00240A04" w:rsidRPr="00FF050C" w:rsidRDefault="00240A04">
      <w:pPr>
        <w:rPr>
          <w:rFonts w:ascii="ＭＳ Ｐ明朝" w:eastAsia="ＭＳ Ｐ明朝" w:hAnsi="ＭＳ Ｐ明朝"/>
        </w:rPr>
      </w:pPr>
    </w:p>
    <w:p w14:paraId="45FDEA41" w14:textId="62BC7964" w:rsidR="00240A04" w:rsidRPr="00FF050C" w:rsidRDefault="00240A04" w:rsidP="000B7D37">
      <w:pPr>
        <w:jc w:val="right"/>
        <w:rPr>
          <w:rFonts w:ascii="ＭＳ Ｐ明朝" w:eastAsia="ＭＳ Ｐ明朝" w:hAnsi="ＭＳ Ｐ明朝"/>
        </w:rPr>
      </w:pPr>
      <w:r w:rsidRPr="00FF050C">
        <w:rPr>
          <w:rFonts w:ascii="ＭＳ Ｐ明朝" w:eastAsia="ＭＳ Ｐ明朝" w:hAnsi="ＭＳ Ｐ明朝" w:hint="eastAsia"/>
        </w:rPr>
        <w:t>以上</w:t>
      </w:r>
    </w:p>
    <w:p w14:paraId="3910A2AB" w14:textId="77777777" w:rsidR="00240A04" w:rsidRPr="00FF050C" w:rsidRDefault="00240A04">
      <w:pPr>
        <w:rPr>
          <w:rFonts w:ascii="ＭＳ Ｐ明朝" w:eastAsia="ＭＳ Ｐ明朝" w:hAnsi="ＭＳ Ｐ明朝"/>
        </w:rPr>
      </w:pPr>
    </w:p>
    <w:sectPr w:rsidR="00240A04" w:rsidRPr="00FF050C" w:rsidSect="00851C36">
      <w:pgSz w:w="11900" w:h="16840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5C44AF" w14:textId="77777777" w:rsidR="0032453E" w:rsidRDefault="0032453E" w:rsidP="00402D7A">
      <w:r>
        <w:separator/>
      </w:r>
    </w:p>
  </w:endnote>
  <w:endnote w:type="continuationSeparator" w:id="0">
    <w:p w14:paraId="4A2AC62A" w14:textId="77777777" w:rsidR="0032453E" w:rsidRDefault="0032453E" w:rsidP="00402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AD9D0C" w14:textId="77777777" w:rsidR="0032453E" w:rsidRDefault="0032453E" w:rsidP="00402D7A">
      <w:r>
        <w:separator/>
      </w:r>
    </w:p>
  </w:footnote>
  <w:footnote w:type="continuationSeparator" w:id="0">
    <w:p w14:paraId="5DE5847C" w14:textId="77777777" w:rsidR="0032453E" w:rsidRDefault="0032453E" w:rsidP="00402D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04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DS3NDI3MjEyNDNQ0lEKTi0uzszPAykwqQUAs/hlCiwAAAA="/>
  </w:docVars>
  <w:rsids>
    <w:rsidRoot w:val="00240A04"/>
    <w:rsid w:val="00065719"/>
    <w:rsid w:val="000B7D37"/>
    <w:rsid w:val="000D276F"/>
    <w:rsid w:val="001472EC"/>
    <w:rsid w:val="001C417C"/>
    <w:rsid w:val="00240A04"/>
    <w:rsid w:val="0032453E"/>
    <w:rsid w:val="003924C2"/>
    <w:rsid w:val="003C2288"/>
    <w:rsid w:val="00402D7A"/>
    <w:rsid w:val="005329A0"/>
    <w:rsid w:val="005C280F"/>
    <w:rsid w:val="005D2757"/>
    <w:rsid w:val="006A10A6"/>
    <w:rsid w:val="00851C36"/>
    <w:rsid w:val="009C1EF0"/>
    <w:rsid w:val="00A04B2B"/>
    <w:rsid w:val="00A50F31"/>
    <w:rsid w:val="00C235F9"/>
    <w:rsid w:val="00CB2CE4"/>
    <w:rsid w:val="00CE53F0"/>
    <w:rsid w:val="00CE7EE1"/>
    <w:rsid w:val="00DD1DA0"/>
    <w:rsid w:val="00E37EC3"/>
    <w:rsid w:val="00EB2F11"/>
    <w:rsid w:val="00ED7236"/>
    <w:rsid w:val="00FE5EBB"/>
    <w:rsid w:val="00FF0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EB8233"/>
  <w15:docId w15:val="{61630F52-224F-4B59-BDD3-B17B39E6B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2D7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402D7A"/>
  </w:style>
  <w:style w:type="paragraph" w:styleId="a5">
    <w:name w:val="footer"/>
    <w:basedOn w:val="a"/>
    <w:link w:val="a6"/>
    <w:uiPriority w:val="99"/>
    <w:unhideWhenUsed/>
    <w:rsid w:val="00402D7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402D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</dc:creator>
  <cp:keywords/>
  <dc:description/>
  <cp:lastModifiedBy>佐藤 みわ</cp:lastModifiedBy>
  <cp:revision>4</cp:revision>
  <dcterms:created xsi:type="dcterms:W3CDTF">2021-06-15T06:33:00Z</dcterms:created>
  <dcterms:modified xsi:type="dcterms:W3CDTF">2021-06-15T06:35:00Z</dcterms:modified>
</cp:coreProperties>
</file>